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C66" w:rsidRDefault="00CC3C49">
      <w:pPr>
        <w:pStyle w:val="Heading1"/>
      </w:pPr>
      <w:bookmarkStart w:id="0" w:name="section"/>
      <w:bookmarkEnd w:id="0"/>
      <w:r>
        <w:t>4915</w:t>
      </w:r>
    </w:p>
    <w:p w:rsidR="004E7C66" w:rsidRDefault="00CC3C49">
      <w:pPr>
        <w:pStyle w:val="TableCaption"/>
      </w:pPr>
      <w:r>
        <w:t>Measured by …………….. Recorded by …………….. Date …………….. Data entry by ……………..</w:t>
      </w:r>
    </w:p>
    <w:tbl>
      <w:tblPr>
        <w:tblW w:w="0" w:type="pct"/>
        <w:tblLook w:val="07E0" w:firstRow="1" w:lastRow="1" w:firstColumn="1" w:lastColumn="1" w:noHBand="1" w:noVBand="1"/>
        <w:tblCaption w:val="Measured by …………….. Recorded by …………….. Date …………….. Data entry by …………….."/>
      </w:tblPr>
      <w:tblGrid>
        <w:gridCol w:w="492"/>
        <w:gridCol w:w="1014"/>
        <w:gridCol w:w="917"/>
        <w:gridCol w:w="1301"/>
        <w:gridCol w:w="615"/>
        <w:gridCol w:w="676"/>
        <w:gridCol w:w="835"/>
        <w:gridCol w:w="663"/>
        <w:gridCol w:w="700"/>
        <w:gridCol w:w="725"/>
        <w:gridCol w:w="676"/>
        <w:gridCol w:w="849"/>
      </w:tblGrid>
      <w:tr w:rsidR="004E7C66" w:rsidRPr="000B029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ta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stem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mnemon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db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h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stat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.db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.h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no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comm</w:t>
            </w: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64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94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swars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74945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67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8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54919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protte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74946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68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69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cappf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ad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70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protte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6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71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s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7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76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protte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36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73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irtt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ad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7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74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soroaf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79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s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0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protte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5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37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cou2cu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487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944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54920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7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mourmy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4924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74946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6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4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psycho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4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38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ad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38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protte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944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54920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s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5492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swars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2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protte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7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3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ingaum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3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3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cappf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4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lastRenderedPageBreak/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4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gar2in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4658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</w:tbl>
    <w:p w:rsidR="004E7C66" w:rsidRDefault="00CC3C49">
      <w:pPr>
        <w:pStyle w:val="Heading5"/>
      </w:pPr>
      <w:bookmarkStart w:id="1" w:name="brake"/>
      <w:bookmarkEnd w:id="1"/>
      <w:r>
        <w:lastRenderedPageBreak/>
        <w:t>brake</w:t>
      </w:r>
      <w:bookmarkStart w:id="2" w:name="_GoBack"/>
      <w:bookmarkEnd w:id="2"/>
    </w:p>
    <w:p w:rsidR="004E7C66" w:rsidRDefault="00CC3C49">
      <w:pPr>
        <w:pStyle w:val="Heading1"/>
      </w:pPr>
      <w:bookmarkStart w:id="3" w:name="section-1"/>
      <w:bookmarkEnd w:id="3"/>
      <w:r>
        <w:t>4916</w:t>
      </w:r>
    </w:p>
    <w:p w:rsidR="004E7C66" w:rsidRDefault="00CC3C49">
      <w:pPr>
        <w:pStyle w:val="TableCaption"/>
      </w:pPr>
      <w:r>
        <w:t>Measured by …………….. Recorded by …………….. Date …………….. Data entry by ……………..</w:t>
      </w:r>
    </w:p>
    <w:tbl>
      <w:tblPr>
        <w:tblW w:w="0" w:type="pct"/>
        <w:tblLook w:val="07E0" w:firstRow="1" w:lastRow="1" w:firstColumn="1" w:lastColumn="1" w:noHBand="1" w:noVBand="1"/>
        <w:tblCaption w:val="Measured by …………….. Recorded by …………….. Date …………….. Data entry by …………….."/>
      </w:tblPr>
      <w:tblGrid>
        <w:gridCol w:w="492"/>
        <w:gridCol w:w="1014"/>
        <w:gridCol w:w="917"/>
        <w:gridCol w:w="1301"/>
        <w:gridCol w:w="615"/>
        <w:gridCol w:w="676"/>
        <w:gridCol w:w="835"/>
        <w:gridCol w:w="663"/>
        <w:gridCol w:w="700"/>
        <w:gridCol w:w="725"/>
        <w:gridCol w:w="676"/>
        <w:gridCol w:w="849"/>
      </w:tblGrid>
      <w:tr w:rsidR="004E7C66" w:rsidRPr="000B029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ta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stem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mnemon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db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h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stat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.db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.h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no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Pr="000B0292" w:rsidRDefault="00CC3C49" w:rsidP="000B0292">
            <w:pPr>
              <w:pStyle w:val="Compact"/>
            </w:pPr>
            <w:r w:rsidRPr="000B0292">
              <w:t>comm</w:t>
            </w: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89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7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0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gar2in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0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cappf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cappf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1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gar2in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945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s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3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3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3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39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maquco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7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946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6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tri2tu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7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7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39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4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39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ouralu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ad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39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ouralu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945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tri2tu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8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8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5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8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9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ouralu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ad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799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swars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1440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cou2cu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1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1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2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s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s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3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8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cordl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ad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92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mourmy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5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tet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6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3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9470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8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hybapr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47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tri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N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ad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2804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6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ouralu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9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lastRenderedPageBreak/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946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faraoc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2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  <w:tr w:rsidR="004E7C66" w:rsidRPr="000B0292"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44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549225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des2pa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1.3</w:t>
            </w:r>
          </w:p>
        </w:tc>
        <w:tc>
          <w:tcPr>
            <w:tcW w:w="0" w:type="auto"/>
          </w:tcPr>
          <w:p w:rsidR="004E7C66" w:rsidRPr="000B0292" w:rsidRDefault="00CC3C49" w:rsidP="000B0292">
            <w:pPr>
              <w:pStyle w:val="Compact"/>
            </w:pPr>
            <w:r w:rsidRPr="000B0292">
              <w:t>alive</w:t>
            </w: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Pr="000B0292" w:rsidRDefault="004E7C66" w:rsidP="000B0292">
            <w:pPr>
              <w:pStyle w:val="Compact"/>
            </w:pPr>
          </w:p>
        </w:tc>
      </w:tr>
    </w:tbl>
    <w:p w:rsidR="004E7C66" w:rsidRDefault="00CC3C49">
      <w:pPr>
        <w:pStyle w:val="Heading5"/>
      </w:pPr>
      <w:bookmarkStart w:id="4" w:name="brake-1"/>
      <w:bookmarkEnd w:id="4"/>
      <w:r>
        <w:lastRenderedPageBreak/>
        <w:t>brake</w:t>
      </w:r>
    </w:p>
    <w:p w:rsidR="004E7C66" w:rsidRDefault="00CC3C49">
      <w:pPr>
        <w:pStyle w:val="Heading1"/>
      </w:pPr>
      <w:bookmarkStart w:id="5" w:name="section-2"/>
      <w:bookmarkEnd w:id="5"/>
      <w:r>
        <w:t>4917</w:t>
      </w:r>
    </w:p>
    <w:p w:rsidR="004E7C66" w:rsidRDefault="00CC3C49">
      <w:pPr>
        <w:pStyle w:val="TableCaption"/>
      </w:pPr>
      <w:r>
        <w:t>Measured by …………….. Recorded by …………….. Date …………….. Data entry by ……………..</w:t>
      </w:r>
    </w:p>
    <w:tbl>
      <w:tblPr>
        <w:tblW w:w="0" w:type="pct"/>
        <w:tblLook w:val="07E0" w:firstRow="1" w:lastRow="1" w:firstColumn="1" w:lastColumn="1" w:noHBand="1" w:noVBand="1"/>
        <w:tblCaption w:val="Measured by …………….. Recorded by …………….. Date …………….. Data entry by …………….."/>
      </w:tblPr>
      <w:tblGrid>
        <w:gridCol w:w="492"/>
        <w:gridCol w:w="1014"/>
        <w:gridCol w:w="917"/>
        <w:gridCol w:w="1301"/>
        <w:gridCol w:w="615"/>
        <w:gridCol w:w="676"/>
        <w:gridCol w:w="835"/>
        <w:gridCol w:w="663"/>
        <w:gridCol w:w="700"/>
        <w:gridCol w:w="725"/>
        <w:gridCol w:w="676"/>
        <w:gridCol w:w="849"/>
      </w:tblGrid>
      <w:tr w:rsidR="004E7C6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ta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stem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mnemon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db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h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stat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.db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.h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no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comm</w:t>
            </w: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00004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usts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09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1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quaras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6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11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oural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12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vismb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4947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vismb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12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vismb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13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i2t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13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cupasy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733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vismb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926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loncl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0454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crotbi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0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i2t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0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soroaf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0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i2t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18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cupasy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948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protco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949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micoa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492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caldi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492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caldi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926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caldi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17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soroaf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1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488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ermob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2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swars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3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eisco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949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uarg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949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uarg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926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irtt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926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ar2in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8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8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i2t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8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faraoc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9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950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s2p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7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7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faraoc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0454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eugeco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lastRenderedPageBreak/>
              <w:t>4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4924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eugeg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5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ar2in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</w:tbl>
    <w:p w:rsidR="004E7C66" w:rsidRDefault="00CC3C49">
      <w:pPr>
        <w:pStyle w:val="Heading5"/>
      </w:pPr>
      <w:bookmarkStart w:id="6" w:name="brake-2"/>
      <w:bookmarkEnd w:id="6"/>
      <w:r>
        <w:lastRenderedPageBreak/>
        <w:t>brake</w:t>
      </w:r>
    </w:p>
    <w:p w:rsidR="004E7C66" w:rsidRDefault="00CC3C49">
      <w:pPr>
        <w:pStyle w:val="Heading1"/>
      </w:pPr>
      <w:bookmarkStart w:id="7" w:name="section-3"/>
      <w:bookmarkEnd w:id="7"/>
      <w:r>
        <w:t>4918</w:t>
      </w:r>
    </w:p>
    <w:p w:rsidR="004E7C66" w:rsidRDefault="00CC3C49">
      <w:pPr>
        <w:pStyle w:val="TableCaption"/>
      </w:pPr>
      <w:r>
        <w:t>Measured by …………….. Recorded by …………….. Date …………….. Data entry by ……………..</w:t>
      </w:r>
    </w:p>
    <w:tbl>
      <w:tblPr>
        <w:tblW w:w="0" w:type="pct"/>
        <w:tblLook w:val="07E0" w:firstRow="1" w:lastRow="1" w:firstColumn="1" w:lastColumn="1" w:noHBand="1" w:noVBand="1"/>
        <w:tblCaption w:val="Measured by …………….. Recorded by …………….. Date …………….. Data entry by …………….."/>
      </w:tblPr>
      <w:tblGrid>
        <w:gridCol w:w="492"/>
        <w:gridCol w:w="1014"/>
        <w:gridCol w:w="917"/>
        <w:gridCol w:w="1301"/>
        <w:gridCol w:w="615"/>
        <w:gridCol w:w="676"/>
        <w:gridCol w:w="835"/>
        <w:gridCol w:w="663"/>
        <w:gridCol w:w="700"/>
        <w:gridCol w:w="725"/>
        <w:gridCol w:w="676"/>
        <w:gridCol w:w="849"/>
      </w:tblGrid>
      <w:tr w:rsidR="004E7C6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ta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stem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mnemon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db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h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stat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.db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.h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no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7C66" w:rsidRDefault="00CC3C49" w:rsidP="000B0292">
            <w:pPr>
              <w:pStyle w:val="Compact"/>
            </w:pPr>
            <w:r>
              <w:t>comm</w:t>
            </w: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29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achve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0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uarg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1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2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opr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2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i2t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swars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3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eisco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5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5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444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oural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8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protte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3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9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44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8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protp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36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maquco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950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s2p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4924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protp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0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cappf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0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cordl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2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951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eugeg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927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soroaf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3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sloate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3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4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swars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5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hybapr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445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i2t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9279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s2p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928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i2t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5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uarg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6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ri2t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1445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uarg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54925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malmsp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50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gusts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50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faraoc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512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ouralu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4928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faraoc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8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tachve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lastRenderedPageBreak/>
              <w:t>4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8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sebl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  <w:tr w:rsidR="004E7C66"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28468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des2pa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4E7C66" w:rsidRDefault="00CC3C49" w:rsidP="000B0292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  <w:tc>
          <w:tcPr>
            <w:tcW w:w="0" w:type="auto"/>
          </w:tcPr>
          <w:p w:rsidR="004E7C66" w:rsidRDefault="004E7C66" w:rsidP="000B0292">
            <w:pPr>
              <w:pStyle w:val="Compact"/>
            </w:pPr>
          </w:p>
        </w:tc>
      </w:tr>
    </w:tbl>
    <w:p w:rsidR="004E7C66" w:rsidRDefault="00CC3C49">
      <w:pPr>
        <w:pStyle w:val="Heading5"/>
      </w:pPr>
      <w:bookmarkStart w:id="8" w:name="brake-3"/>
      <w:bookmarkEnd w:id="8"/>
      <w:r>
        <w:lastRenderedPageBreak/>
        <w:t>brake</w:t>
      </w:r>
    </w:p>
    <w:sectPr w:rsidR="004E7C66" w:rsidSect="00D6524B">
      <w:headerReference w:type="default" r:id="rId7"/>
      <w:pgSz w:w="12240" w:h="15840"/>
      <w:pgMar w:top="432" w:right="720" w:bottom="432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3C49" w:rsidRDefault="00CC3C49">
      <w:pPr>
        <w:spacing w:after="0"/>
      </w:pPr>
      <w:r>
        <w:separator/>
      </w:r>
    </w:p>
  </w:endnote>
  <w:endnote w:type="continuationSeparator" w:id="0">
    <w:p w:rsidR="00CC3C49" w:rsidRDefault="00CC3C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3C49" w:rsidRDefault="00CC3C49">
      <w:r>
        <w:separator/>
      </w:r>
    </w:p>
  </w:footnote>
  <w:footnote w:type="continuationSeparator" w:id="0">
    <w:p w:rsidR="00CC3C49" w:rsidRDefault="00CC3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4875260"/>
      <w:docPartObj>
        <w:docPartGallery w:val="Page Numbers (Top of Page)"/>
        <w:docPartUnique/>
      </w:docPartObj>
    </w:sdtPr>
    <w:sdtEndPr>
      <w:rPr>
        <w:noProof/>
      </w:rPr>
    </w:sdtEndPr>
    <w:sdtContent>
      <w:p w:rsidR="00083498" w:rsidRDefault="00CC3C49" w:rsidP="00083498">
        <w:pPr>
          <w:pStyle w:val="Header"/>
        </w:pPr>
        <w:r>
          <w:fldChar w:fldCharType="begin"/>
        </w:r>
        <w:r>
          <w:instrText xml:space="preserve"> STYLEREF  "Heading 1"  \* MERGEFORMAT </w:instrText>
        </w:r>
        <w:r>
          <w:fldChar w:fldCharType="separate"/>
        </w:r>
        <w:r w:rsidR="000B0292">
          <w:rPr>
            <w:noProof/>
          </w:rPr>
          <w:t>4916</w:t>
        </w:r>
        <w:r>
          <w:rPr>
            <w:noProof/>
          </w:rPr>
          <w:fldChar w:fldCharType="end"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029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B337C" w:rsidRDefault="00CC3C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5E1B6DF"/>
    <w:multiLevelType w:val="multilevel"/>
    <w:tmpl w:val="8F287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C355E9"/>
    <w:multiLevelType w:val="multilevel"/>
    <w:tmpl w:val="340066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77F97D"/>
    <w:multiLevelType w:val="multilevel"/>
    <w:tmpl w:val="17BE14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575A685"/>
    <w:multiLevelType w:val="multilevel"/>
    <w:tmpl w:val="E62852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9A4344"/>
    <w:multiLevelType w:val="multilevel"/>
    <w:tmpl w:val="B120C1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CCFC76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6E18EB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C02495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D00CE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E15AF5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5A8AC2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0096BD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49AE2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36D4D3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23FA93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70CD2DE"/>
    <w:multiLevelType w:val="multilevel"/>
    <w:tmpl w:val="1736ED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381236D"/>
    <w:multiLevelType w:val="multilevel"/>
    <w:tmpl w:val="2A2C69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D2A6DF8"/>
    <w:multiLevelType w:val="multilevel"/>
    <w:tmpl w:val="6A62B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3A91E10"/>
    <w:multiLevelType w:val="multilevel"/>
    <w:tmpl w:val="FFDE8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5"/>
  </w:num>
  <w:num w:numId="2">
    <w:abstractNumId w:val="15"/>
  </w:num>
  <w:num w:numId="3">
    <w:abstractNumId w:val="17"/>
  </w:num>
  <w:num w:numId="4">
    <w:abstractNumId w:val="14"/>
  </w:num>
  <w:num w:numId="5">
    <w:abstractNumId w:val="12"/>
  </w:num>
  <w:num w:numId="6">
    <w:abstractNumId w:val="11"/>
  </w:num>
  <w:num w:numId="7">
    <w:abstractNumId w:val="10"/>
  </w:num>
  <w:num w:numId="8">
    <w:abstractNumId w:val="9"/>
  </w:num>
  <w:num w:numId="9">
    <w:abstractNumId w:val="13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0"/>
  </w:num>
  <w:num w:numId="15">
    <w:abstractNumId w:val="3"/>
  </w:num>
  <w:num w:numId="16">
    <w:abstractNumId w:val="3"/>
  </w:num>
  <w:num w:numId="17">
    <w:abstractNumId w:val="1"/>
  </w:num>
  <w:num w:numId="18">
    <w:abstractNumId w:val="18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0292"/>
    <w:rsid w:val="004E29B3"/>
    <w:rsid w:val="004E7C66"/>
    <w:rsid w:val="00590D07"/>
    <w:rsid w:val="00784D58"/>
    <w:rsid w:val="008D6863"/>
    <w:rsid w:val="00B86B75"/>
    <w:rsid w:val="00BC48D5"/>
    <w:rsid w:val="00C36279"/>
    <w:rsid w:val="00CC3C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98D70F-F9B4-42C2-9C57-109A5615A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D8C"/>
  </w:style>
  <w:style w:type="paragraph" w:styleId="Heading1">
    <w:name w:val="heading 1"/>
    <w:basedOn w:val="Normal"/>
    <w:next w:val="BodyText"/>
    <w:uiPriority w:val="9"/>
    <w:qFormat/>
    <w:rsid w:val="004B0B6E"/>
    <w:pPr>
      <w:keepNext/>
      <w:keepLines/>
      <w:spacing w:after="100" w:afterAutospacing="1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B0B6E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8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0B0292"/>
    <w:p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pacing w:before="0" w:after="0"/>
    </w:pPr>
  </w:style>
  <w:style w:type="paragraph" w:styleId="Title">
    <w:name w:val="Title"/>
    <w:basedOn w:val="Normal"/>
    <w:next w:val="BodyText"/>
    <w:qFormat/>
    <w:rsid w:val="00F72C65"/>
    <w:pPr>
      <w:keepNext/>
      <w:keepLines/>
      <w:spacing w:after="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173F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0A1E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B337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337C"/>
  </w:style>
  <w:style w:type="paragraph" w:styleId="Footer">
    <w:name w:val="footer"/>
    <w:basedOn w:val="Normal"/>
    <w:link w:val="FooterChar"/>
    <w:uiPriority w:val="99"/>
    <w:unhideWhenUsed/>
    <w:rsid w:val="000B337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337C"/>
  </w:style>
  <w:style w:type="character" w:customStyle="1" w:styleId="BodyTextChar">
    <w:name w:val="Body Text Char"/>
    <w:basedOn w:val="DefaultParagraphFont"/>
    <w:link w:val="BodyText"/>
    <w:rsid w:val="00B173F4"/>
  </w:style>
  <w:style w:type="paragraph" w:styleId="BalloonText">
    <w:name w:val="Balloon Text"/>
    <w:basedOn w:val="Normal"/>
    <w:link w:val="BalloonTextChar"/>
    <w:semiHidden/>
    <w:unhideWhenUsed/>
    <w:rsid w:val="0012685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2685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01400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496C9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496C9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496C92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sCustom">
    <w:name w:val="Tables Custom"/>
    <w:basedOn w:val="TableNormal"/>
    <w:uiPriority w:val="99"/>
    <w:rsid w:val="00AF227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uro Lepore</cp:lastModifiedBy>
  <cp:revision>4</cp:revision>
  <dcterms:created xsi:type="dcterms:W3CDTF">2018-02-19T15:23:00Z</dcterms:created>
  <dcterms:modified xsi:type="dcterms:W3CDTF">2018-02-19T15:28:00Z</dcterms:modified>
</cp:coreProperties>
</file>